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redirect login tocken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Db</w:t>
      </w:r>
    </w:p>
    <w:p w:rsidR="0060383C" w:rsidRDefault="0060383C" w:rsidP="0060383C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Lang flag</w:t>
      </w:r>
    </w:p>
    <w:p w:rsidR="004D1BA5" w:rsidRDefault="004D1BA5" w:rsidP="004D1BA5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Datatable paging config short</w:t>
      </w:r>
      <w:bookmarkStart w:id="0" w:name="_GoBack"/>
      <w:bookmarkEnd w:id="0"/>
    </w:p>
    <w:p w:rsidR="00551EB0" w:rsidRDefault="00551EB0" w:rsidP="00551EB0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Fix menu choosen datatable arabic</w:t>
      </w:r>
    </w:p>
    <w:p w:rsidR="00276B5C" w:rsidRPr="002B3EDE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4D1BA5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lastRenderedPageBreak/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4D1BA5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="00AD2148"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wFAMf9jbs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4D1BA5"/>
    <w:rsid w:val="00515476"/>
    <w:rsid w:val="00517AA4"/>
    <w:rsid w:val="0052208C"/>
    <w:rsid w:val="005439A6"/>
    <w:rsid w:val="0054507D"/>
    <w:rsid w:val="00551EB0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0383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C2405-C8D6-4B28-8442-0FF0EBF46F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3</TotalTime>
  <Pages>3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9</cp:revision>
  <dcterms:created xsi:type="dcterms:W3CDTF">2017-10-31T18:20:00Z</dcterms:created>
  <dcterms:modified xsi:type="dcterms:W3CDTF">2017-11-08T17:52:00Z</dcterms:modified>
</cp:coreProperties>
</file>